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053B5" w14:textId="303528D0" w:rsidR="00BD74B5" w:rsidRPr="00BD74B5" w:rsidRDefault="00BD74B5" w:rsidP="00BD74B5">
      <w:pPr>
        <w:pStyle w:val="Heading1"/>
        <w:spacing w:before="0"/>
        <w:jc w:val="center"/>
        <w:rPr>
          <w:rFonts w:eastAsia="Calibri"/>
        </w:rPr>
      </w:pPr>
      <w:r>
        <w:rPr>
          <w:rFonts w:eastAsia="Calibri"/>
        </w:rPr>
        <w:t xml:space="preserve">Database Basics MS SQL Exam – </w:t>
      </w:r>
      <w:r>
        <w:rPr>
          <w:rFonts w:eastAsia="Calibri"/>
        </w:rPr>
        <w:t>19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June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2</w:t>
      </w:r>
    </w:p>
    <w:p w14:paraId="2552580D" w14:textId="655F8FFA" w:rsidR="00E73323" w:rsidRPr="006133A9" w:rsidRDefault="00E73323" w:rsidP="00E7332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>
        <w:t>J</w:t>
      </w:r>
      <w:r w:rsidRPr="00A925BE">
        <w:rPr>
          <w:lang w:val="bg-BG"/>
        </w:rPr>
        <w:t xml:space="preserve">udge system </w:t>
      </w:r>
      <w:hyperlink r:id="rId8" w:history="1">
        <w:r>
          <w:rPr>
            <w:rStyle w:val="Hyperlink"/>
          </w:rPr>
          <w:t>here</w:t>
        </w:r>
      </w:hyperlink>
    </w:p>
    <w:p w14:paraId="46C5EE9E" w14:textId="77777777" w:rsidR="00E73323" w:rsidRPr="000433F7" w:rsidRDefault="00E73323" w:rsidP="000433F7">
      <w:pPr>
        <w:jc w:val="center"/>
        <w:rPr>
          <w:bCs/>
          <w:noProof/>
        </w:rPr>
      </w:pPr>
    </w:p>
    <w:p w14:paraId="6DE9E73B" w14:textId="77C76A12" w:rsidR="00B728AE" w:rsidRPr="001B26BF" w:rsidRDefault="001B26BF" w:rsidP="001B26BF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496242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36F037E2" w:rsidR="00C25C67" w:rsidRPr="00456354" w:rsidRDefault="00631747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="000947DD" w:rsidRPr="000947DD">
        <w:rPr>
          <w:rFonts w:cstheme="minorHAnsi"/>
        </w:rPr>
        <w:t>;</w:t>
      </w:r>
    </w:p>
    <w:p w14:paraId="47464A59" w14:textId="389CB15E" w:rsidR="00456354" w:rsidRDefault="00456354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Types</w:t>
      </w:r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  <w:r w:rsidR="000947DD">
        <w:rPr>
          <w:rFonts w:cstheme="minorHAnsi"/>
        </w:rPr>
        <w:t>;</w:t>
      </w:r>
    </w:p>
    <w:p w14:paraId="17882712" w14:textId="6E4D3BF0" w:rsidR="00AA481E" w:rsidRPr="00211C41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="000947DD" w:rsidRPr="000947DD">
        <w:rPr>
          <w:rFonts w:cstheme="minorHAnsi"/>
        </w:rPr>
        <w:t>;</w:t>
      </w:r>
    </w:p>
    <w:p w14:paraId="5F6A6487" w14:textId="24014965" w:rsidR="00C846D4" w:rsidRPr="00C846D4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  <w:r w:rsidR="000947DD" w:rsidRPr="000947DD">
        <w:rPr>
          <w:rFonts w:cstheme="minorHAnsi"/>
        </w:rPr>
        <w:t>;</w:t>
      </w:r>
    </w:p>
    <w:p w14:paraId="5425BA04" w14:textId="60696E0C" w:rsidR="00955A05" w:rsidRPr="00F713D6" w:rsidRDefault="00F713D6" w:rsidP="000433F7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F713D6">
        <w:rPr>
          <w:rFonts w:ascii="Consolas" w:hAnsi="Consolas" w:cstheme="minorHAnsi"/>
          <w:b/>
          <w:bCs/>
          <w:color w:val="000000"/>
        </w:rPr>
        <w:t>Animals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 w:rsidR="008D523C">
        <w:rPr>
          <w:rFonts w:cstheme="minorHAnsi"/>
        </w:rPr>
        <w:t>-</w:t>
      </w:r>
      <w:r w:rsidRPr="00F713D6">
        <w:rPr>
          <w:rFonts w:cstheme="minorHAnsi"/>
        </w:rPr>
        <w:t>to</w:t>
      </w:r>
      <w:r w:rsidR="008D523C"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  <w:r w:rsidR="000947DD"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0C8F5B3" w14:textId="47AFB1B4" w:rsidR="00DA038D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  <w:r w:rsidR="000947DD" w:rsidRPr="000947DD">
        <w:rPr>
          <w:rFonts w:cstheme="minorHAnsi"/>
        </w:rPr>
        <w:t>;</w:t>
      </w:r>
    </w:p>
    <w:p w14:paraId="03753594" w14:textId="6F1DD7DC" w:rsidR="00F434C1" w:rsidRDefault="00DA038D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  <w:r w:rsidR="000947DD" w:rsidRPr="000947DD">
        <w:rPr>
          <w:rFonts w:cstheme="minorHAnsi"/>
        </w:rPr>
        <w:t>.</w:t>
      </w:r>
    </w:p>
    <w:p w14:paraId="66EF0BE4" w14:textId="77777777" w:rsidR="00496242" w:rsidRPr="00496242" w:rsidRDefault="00496242" w:rsidP="00496242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24BE0E62" w14:textId="65CD659F" w:rsidR="00560867" w:rsidRDefault="00560867" w:rsidP="00560867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560867">
        <w:rPr>
          <w:b/>
          <w:bCs/>
          <w:u w:val="single"/>
        </w:rPr>
        <w:t>models</w:t>
      </w:r>
      <w:proofErr w:type="gramEnd"/>
      <w:r w:rsidRPr="00560867">
        <w:rPr>
          <w:b/>
          <w:bCs/>
          <w:u w:val="single"/>
        </w:rPr>
        <w:t xml:space="preserve">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DateTim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Time</w:t>
      </w:r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910880D" w14:textId="4E9EC835" w:rsidR="00560867" w:rsidRDefault="00560867" w:rsidP="00560867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3799C8C8" w14:textId="77777777" w:rsidR="004B6A5A" w:rsidRDefault="004B6A5A" w:rsidP="004B6A5A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54E6496C" w14:textId="77777777" w:rsidR="00770E42" w:rsidRDefault="00770E42" w:rsidP="00770E42">
      <w:r>
        <w:lastRenderedPageBreak/>
        <w:t>You have been tasked to create the tables in the database by the following models:</w:t>
      </w:r>
    </w:p>
    <w:p w14:paraId="45B44F0D" w14:textId="181D427D" w:rsidR="00A4429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5E650E6D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0A3AF06F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75B4E6C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</w:p>
        </w:tc>
        <w:tc>
          <w:tcPr>
            <w:tcW w:w="3790" w:type="dxa"/>
          </w:tcPr>
          <w:p w14:paraId="54CE1654" w14:textId="5DDB37B4" w:rsidR="00175B1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013B745A" w14:textId="3DF4DC51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7F15652C" w:rsidR="0024169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Strong"/>
          <w:noProof/>
          <w:sz w:val="28"/>
          <w:szCs w:val="28"/>
        </w:rPr>
      </w:pPr>
    </w:p>
    <w:p w14:paraId="4B12855E" w14:textId="36D42E01" w:rsidR="00E7154C" w:rsidRPr="0025474E" w:rsidRDefault="00B94A7F" w:rsidP="000C7D05">
      <w:pPr>
        <w:pStyle w:val="Heading3"/>
        <w:rPr>
          <w:rFonts w:ascii="Consolas" w:hAnsi="Consolas"/>
        </w:rPr>
      </w:pPr>
      <w:r w:rsidRPr="0025474E">
        <w:rPr>
          <w:rFonts w:ascii="Consolas" w:hAnsi="Consolas"/>
        </w:rPr>
        <w:t>Animal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1F18AF4D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r w:rsidRPr="0078249E">
              <w:rPr>
                <w:rFonts w:ascii="Consolas" w:hAnsi="Consolas"/>
                <w:b/>
                <w:bCs/>
              </w:rPr>
              <w:t>nimalType</w:t>
            </w:r>
          </w:p>
        </w:tc>
        <w:tc>
          <w:tcPr>
            <w:tcW w:w="3610" w:type="dxa"/>
          </w:tcPr>
          <w:p w14:paraId="23AECEE7" w14:textId="31500208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0C7D05" w:rsidRDefault="0078249E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93AF27" w:rsidR="0078249E" w:rsidRPr="004F6CB7" w:rsidRDefault="00603A08" w:rsidP="0078249E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25B94E70" w:rsidR="007D2E50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0C7D05" w:rsidRDefault="001944AC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8B7B3B7" w:rsidR="002040E7" w:rsidRPr="004F6CB7" w:rsidRDefault="00603A08" w:rsidP="002040E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64CACD2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DD32AB" w:rsidRDefault="00AF04D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6A1636C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5E5146B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FE995A4" w:rsidR="0001112D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2D215D6E" w:rsidR="00B34E82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490005F" w14:textId="77777777" w:rsidR="000C7D05" w:rsidRDefault="000C7D05" w:rsidP="000433F7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697ED26" w14:textId="7738AE9F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7586596B" w:rsidR="00B34E82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3FD7160A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E7154C" w:rsidRPr="004F6CB7" w14:paraId="35DD924C" w14:textId="77777777" w:rsidTr="00DD32AB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DD32AB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</w:p>
        </w:tc>
        <w:tc>
          <w:tcPr>
            <w:tcW w:w="3652" w:type="dxa"/>
          </w:tcPr>
          <w:p w14:paraId="5A3772E3" w14:textId="1DDE5636" w:rsidR="00AC7CF7" w:rsidRPr="004F6CB7" w:rsidRDefault="00DD32AB" w:rsidP="00AC7C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0387CB73" w14:textId="458E56F0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50278D5" w14:textId="6CC3F5AA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1AE2380E" w14:textId="28A6442C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AC7CF7">
              <w:rPr>
                <w:rFonts w:cstheme="minorHAnsi"/>
                <w:noProof/>
              </w:rPr>
              <w:t xml:space="preserve">is </w:t>
            </w:r>
            <w:r w:rsidR="00AC7CF7" w:rsidRPr="003B3A4D">
              <w:rPr>
                <w:rFonts w:cstheme="minorHAnsi"/>
                <w:b/>
                <w:bCs/>
                <w:noProof/>
              </w:rPr>
              <w:t>not</w:t>
            </w:r>
            <w:r w:rsidR="00AC7CF7"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4D60887D" w14:textId="670BC0A5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60F5AF" w14:textId="36A010EB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83627C" w:rsidRPr="001808E5">
              <w:rPr>
                <w:noProof/>
              </w:rPr>
              <w:t>is</w:t>
            </w:r>
            <w:r w:rsidR="0083627C">
              <w:rPr>
                <w:b/>
                <w:bCs/>
                <w:noProof/>
              </w:rPr>
              <w:t xml:space="preserve"> </w:t>
            </w:r>
            <w:r w:rsidR="0083627C"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</w:p>
        </w:tc>
        <w:tc>
          <w:tcPr>
            <w:tcW w:w="3652" w:type="dxa"/>
          </w:tcPr>
          <w:p w14:paraId="49512935" w14:textId="4C3CBEF7" w:rsidR="00AC7CF7" w:rsidRPr="004F6CB7" w:rsidRDefault="00DD32AB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49A6A36E" w14:textId="1B407566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="00603A08" w:rsidRPr="000C7D05">
              <w:rPr>
                <w:rFonts w:cstheme="minorHAnsi"/>
                <w:noProof/>
              </w:rPr>
              <w:t xml:space="preserve">;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AC7CF7" w:rsidRPr="004F6CB7" w14:paraId="6F780FAF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27F2E07D" w14:textId="5B04D2B1" w:rsidR="00AC7CF7" w:rsidRPr="004F6CB7" w:rsidRDefault="00DD32AB" w:rsidP="00AC7C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2B9ADF5F" w14:textId="76D9BFC5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603A08">
              <w:rPr>
                <w:rFonts w:ascii="Consolas" w:hAnsi="Consolas"/>
                <w:b/>
                <w:bCs/>
                <w:noProof/>
              </w:rPr>
              <w:t>Volunteers</w:t>
            </w:r>
            <w:r w:rsidRPr="00603A08">
              <w:rPr>
                <w:rFonts w:ascii="Consolas" w:hAnsi="Consolas"/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PhoneNumber</w:t>
            </w:r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nimalId</w:t>
            </w:r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DepartmentId</w:t>
            </w:r>
          </w:p>
        </w:tc>
      </w:tr>
      <w:tr w:rsidR="00A137C3" w:rsidRPr="005A6E34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ita Kostova</w:t>
            </w:r>
          </w:p>
        </w:tc>
        <w:tc>
          <w:tcPr>
            <w:tcW w:w="2164" w:type="dxa"/>
            <w:vAlign w:val="center"/>
          </w:tcPr>
          <w:p w14:paraId="7D8FE2B1" w14:textId="6376EDA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5322A5FA" w14:textId="1A7C6905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137C3" w:rsidRPr="005A6E34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imitur Stoev</w:t>
            </w:r>
          </w:p>
        </w:tc>
        <w:tc>
          <w:tcPr>
            <w:tcW w:w="2164" w:type="dxa"/>
            <w:vAlign w:val="center"/>
          </w:tcPr>
          <w:p w14:paraId="581C8EE6" w14:textId="0B5F868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35D06829" w14:textId="7F561880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694362B6" w14:textId="31D5B1D8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A137C3" w:rsidRPr="005A6E34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Kalina E</w:t>
            </w:r>
            <w:r w:rsidR="001F6206" w:rsidRPr="005A6E34">
              <w:rPr>
                <w:rFonts w:ascii="Consolas" w:hAnsi="Consolas"/>
              </w:rPr>
              <w:t>v</w:t>
            </w:r>
            <w:r w:rsidRPr="005A6E34">
              <w:rPr>
                <w:rFonts w:ascii="Consolas" w:hAnsi="Consolas"/>
              </w:rPr>
              <w:t>t</w:t>
            </w:r>
            <w:r w:rsidR="001F6206" w:rsidRPr="005A6E34">
              <w:rPr>
                <w:rFonts w:ascii="Consolas" w:hAnsi="Consolas"/>
              </w:rPr>
              <w:t>i</w:t>
            </w:r>
            <w:r w:rsidRPr="005A6E34">
              <w:rPr>
                <w:rFonts w:ascii="Consolas" w:hAnsi="Consolas"/>
              </w:rPr>
              <w:t>mova</w:t>
            </w:r>
          </w:p>
        </w:tc>
        <w:tc>
          <w:tcPr>
            <w:tcW w:w="2164" w:type="dxa"/>
            <w:vAlign w:val="center"/>
          </w:tcPr>
          <w:p w14:paraId="7ED3A60F" w14:textId="2B88733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ilistra, 21 Breza str.</w:t>
            </w:r>
          </w:p>
        </w:tc>
        <w:tc>
          <w:tcPr>
            <w:tcW w:w="1075" w:type="dxa"/>
          </w:tcPr>
          <w:p w14:paraId="63B6868D" w14:textId="77777777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73A8DAC1" w14:textId="3186953D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A137C3" w:rsidRPr="005A6E34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Stoyan </w:t>
            </w:r>
            <w:r w:rsidR="001F6206" w:rsidRPr="005A6E34">
              <w:rPr>
                <w:rFonts w:ascii="Consolas" w:hAnsi="Consolas"/>
              </w:rPr>
              <w:t>Tomov</w:t>
            </w:r>
          </w:p>
        </w:tc>
        <w:tc>
          <w:tcPr>
            <w:tcW w:w="2164" w:type="dxa"/>
            <w:vAlign w:val="center"/>
          </w:tcPr>
          <w:p w14:paraId="26AF2050" w14:textId="623FCA2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Montana, 1 Bor str.</w:t>
            </w:r>
          </w:p>
        </w:tc>
        <w:tc>
          <w:tcPr>
            <w:tcW w:w="1075" w:type="dxa"/>
          </w:tcPr>
          <w:p w14:paraId="2ADD4754" w14:textId="2D3486C1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50C9DC35" w14:textId="1FCEB026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A137C3" w:rsidRPr="005A6E34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Boryana Mileva</w:t>
            </w:r>
          </w:p>
        </w:tc>
        <w:tc>
          <w:tcPr>
            <w:tcW w:w="2164" w:type="dxa"/>
            <w:vAlign w:val="center"/>
          </w:tcPr>
          <w:p w14:paraId="3B0BE7DC" w14:textId="7D880CBF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43FAF611" w14:textId="6EDCCBD7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21D50374" w14:textId="3C042077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0520700C" w14:textId="77777777" w:rsidR="00D06426" w:rsidRDefault="00D06426" w:rsidP="000433F7">
      <w:pPr>
        <w:jc w:val="both"/>
        <w:rPr>
          <w:rStyle w:val="Strong"/>
          <w:noProof/>
        </w:rPr>
      </w:pPr>
    </w:p>
    <w:p w14:paraId="20D76661" w14:textId="77777777" w:rsidR="00D06426" w:rsidRDefault="00D06426" w:rsidP="000433F7">
      <w:pPr>
        <w:jc w:val="both"/>
        <w:rPr>
          <w:rStyle w:val="Strong"/>
          <w:noProof/>
        </w:rPr>
      </w:pPr>
    </w:p>
    <w:p w14:paraId="0A107B88" w14:textId="027F6458" w:rsidR="00A137C3" w:rsidRPr="00D06426" w:rsidRDefault="00E62460" w:rsidP="00D06426">
      <w:pPr>
        <w:pStyle w:val="Code"/>
        <w:jc w:val="both"/>
        <w:rPr>
          <w:bCs/>
        </w:rPr>
      </w:pPr>
      <w:r w:rsidRPr="00D06426">
        <w:rPr>
          <w:rStyle w:val="Strong"/>
          <w:b/>
          <w:bCs w:val="0"/>
        </w:rPr>
        <w:t>Animals</w:t>
      </w:r>
    </w:p>
    <w:tbl>
      <w:tblPr>
        <w:tblStyle w:val="TableGrid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A85A1D" w:rsidRPr="004F6CB7" w14:paraId="21B6FB9C" w14:textId="77777777" w:rsidTr="00A85A1D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0FD5D9AE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A0CA3A2" w14:textId="77777777" w:rsidR="00A85A1D" w:rsidRPr="007A21DC" w:rsidRDefault="00A85A1D" w:rsidP="00A85A1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71EE32E6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OwnerId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5A239278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nimalTypeId</w:t>
            </w:r>
          </w:p>
        </w:tc>
      </w:tr>
      <w:tr w:rsidR="00A85A1D" w:rsidRPr="005A6E34" w14:paraId="42629797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03DF466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279B74EB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11E11D0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0422B41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5D0E06AC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5B5E4429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4A69BD99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559B7537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47ECA8A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A85A1D" w:rsidRPr="005A6E34" w14:paraId="0B935F3D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7E22DAAF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1A2C627D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33CB1314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10A7AC8D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6E2F924F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2FB95B9C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74FC4F34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0E776E7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6D46B9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0F2B7EF7" w14:textId="1C6B762D" w:rsidR="00E7154C" w:rsidRPr="004F6CB7" w:rsidRDefault="00E7154C" w:rsidP="00B715A4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9FBB891" w14:textId="19E70DC7" w:rsidR="008C0962" w:rsidRDefault="00AA64EB" w:rsidP="00BB4931">
      <w:pPr>
        <w:spacing w:after="0" w:line="360" w:lineRule="auto"/>
        <w:jc w:val="both"/>
      </w:pPr>
      <w:r w:rsidRPr="00BA5195">
        <w:rPr>
          <w:rFonts w:ascii="Consolas" w:hAnsi="Consolas"/>
          <w:b/>
          <w:bCs/>
        </w:rPr>
        <w:t>Kal</w:t>
      </w:r>
      <w:r w:rsidR="005C7B89" w:rsidRPr="00BA5195">
        <w:rPr>
          <w:rFonts w:ascii="Consolas" w:hAnsi="Consolas"/>
          <w:b/>
          <w:bCs/>
        </w:rPr>
        <w:t>o</w:t>
      </w:r>
      <w:r w:rsidRPr="00BA5195">
        <w:rPr>
          <w:rFonts w:ascii="Consolas" w:hAnsi="Consolas"/>
          <w:b/>
          <w:bCs/>
        </w:rPr>
        <w:t>qn</w:t>
      </w:r>
      <w:r w:rsidRPr="00FD45CF">
        <w:rPr>
          <w:rFonts w:cstheme="minorHAnsi"/>
          <w:b/>
          <w:bCs/>
        </w:rPr>
        <w:t xml:space="preserve"> </w:t>
      </w:r>
      <w:r w:rsidRPr="00BA5195">
        <w:rPr>
          <w:rFonts w:ascii="Consolas" w:hAnsi="Consolas"/>
          <w:b/>
          <w:bCs/>
        </w:rPr>
        <w:t>Stoqnov</w:t>
      </w:r>
      <w:r>
        <w:t xml:space="preserve"> (</w:t>
      </w:r>
      <w:r w:rsidR="00210108">
        <w:t xml:space="preserve">a </w:t>
      </w:r>
      <w:r>
        <w:t>current owner</w:t>
      </w:r>
      <w:r w:rsidR="00E1013E">
        <w:t>, present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</w:t>
      </w:r>
      <w:r w:rsidR="006A29B5">
        <w:rPr>
          <w:b/>
          <w:bCs/>
        </w:rPr>
        <w:t>'</w:t>
      </w:r>
      <w:r w:rsidR="004E3CEB" w:rsidRPr="00E44533">
        <w:rPr>
          <w:b/>
          <w:bCs/>
        </w:rPr>
        <w:t>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r w:rsidRPr="006A29B5">
        <w:rPr>
          <w:rFonts w:ascii="Consolas" w:hAnsi="Consolas"/>
          <w:b/>
          <w:bCs/>
        </w:rPr>
        <w:t>OwnerId</w:t>
      </w:r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7215405B" w:rsidR="005D59BD" w:rsidRPr="00364454" w:rsidRDefault="00584499" w:rsidP="00BB4931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 w:rsidR="00C95DCC"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1AD48239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43107" w:rsidRPr="00375372" w14:paraId="09B15D05" w14:textId="19470075" w:rsidTr="005A6E34">
        <w:tc>
          <w:tcPr>
            <w:tcW w:w="2689" w:type="dxa"/>
            <w:shd w:val="clear" w:color="auto" w:fill="D9D9D9" w:themeFill="background1" w:themeFillShade="D9"/>
          </w:tcPr>
          <w:p w14:paraId="40C25471" w14:textId="0A3F77DF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062474" w14:textId="2C75F447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555AAB" w:rsidRPr="005A6E34" w14:paraId="6779D9B1" w14:textId="3513A4D7" w:rsidTr="005A6E34">
        <w:tc>
          <w:tcPr>
            <w:tcW w:w="2689" w:type="dxa"/>
          </w:tcPr>
          <w:p w14:paraId="744A4B5A" w14:textId="357FE13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7ADF66DB" w14:textId="18CBC02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Varna, 2 Dobrotitsa str.</w:t>
            </w:r>
          </w:p>
        </w:tc>
        <w:tc>
          <w:tcPr>
            <w:tcW w:w="1265" w:type="dxa"/>
          </w:tcPr>
          <w:p w14:paraId="477B0F3C" w14:textId="372EF054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4DA79DDA" w14:textId="45AF0CF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336FED7D" w14:textId="325F948E" w:rsidTr="005A6E34">
        <w:tc>
          <w:tcPr>
            <w:tcW w:w="2689" w:type="dxa"/>
          </w:tcPr>
          <w:p w14:paraId="48A13823" w14:textId="5239418B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lastRenderedPageBreak/>
              <w:t>Boyan Boyanov</w:t>
            </w:r>
          </w:p>
        </w:tc>
        <w:tc>
          <w:tcPr>
            <w:tcW w:w="1843" w:type="dxa"/>
          </w:tcPr>
          <w:p w14:paraId="6BF37293" w14:textId="49D2EBA3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757F65C3" w14:textId="03E9B10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17D2D5B1" w14:textId="5C11A66D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555AAB" w:rsidRPr="005A6E34" w14:paraId="640187BE" w14:textId="0E5CB36E" w:rsidTr="005A6E34">
        <w:tc>
          <w:tcPr>
            <w:tcW w:w="2689" w:type="dxa"/>
          </w:tcPr>
          <w:p w14:paraId="28E9D2DD" w14:textId="76CD0FD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2D4B3756" w14:textId="7A547D67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3996A9EC" w14:textId="5B41CCB7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ofia, 39 Bratya Buxton str.</w:t>
            </w:r>
          </w:p>
        </w:tc>
        <w:tc>
          <w:tcPr>
            <w:tcW w:w="1265" w:type="dxa"/>
          </w:tcPr>
          <w:p w14:paraId="6C051DE8" w14:textId="60EDDAC3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155C4B6B" w14:textId="150F5E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65763A3F" w14:textId="10C61427" w:rsidTr="005A6E34">
        <w:tc>
          <w:tcPr>
            <w:tcW w:w="2689" w:type="dxa"/>
          </w:tcPr>
          <w:p w14:paraId="5CDA6747" w14:textId="75D17BC0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ilyana Stoeva</w:t>
            </w:r>
          </w:p>
        </w:tc>
        <w:tc>
          <w:tcPr>
            <w:tcW w:w="1843" w:type="dxa"/>
          </w:tcPr>
          <w:p w14:paraId="41B8F4D8" w14:textId="1BEFDA4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6F95EB71" w14:textId="0F8F085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ofia, 15 Lyulyak str.</w:t>
            </w:r>
          </w:p>
        </w:tc>
        <w:tc>
          <w:tcPr>
            <w:tcW w:w="1265" w:type="dxa"/>
          </w:tcPr>
          <w:p w14:paraId="49973B78" w14:textId="3904A75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19FFCC33" w14:textId="21C32E8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555AAB" w:rsidRPr="005A6E34" w14:paraId="4D519168" w14:textId="05498491" w:rsidTr="005A6E34">
        <w:tc>
          <w:tcPr>
            <w:tcW w:w="2689" w:type="dxa"/>
          </w:tcPr>
          <w:p w14:paraId="4395ED5F" w14:textId="36330832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imitrichka Stateva</w:t>
            </w:r>
          </w:p>
        </w:tc>
        <w:tc>
          <w:tcPr>
            <w:tcW w:w="1843" w:type="dxa"/>
          </w:tcPr>
          <w:p w14:paraId="69C01B0B" w14:textId="28F5FDFC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09DA646B" w14:textId="0751DA4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ofia, 26 Vasil Levski str.</w:t>
            </w:r>
          </w:p>
        </w:tc>
        <w:tc>
          <w:tcPr>
            <w:tcW w:w="1265" w:type="dxa"/>
          </w:tcPr>
          <w:p w14:paraId="1A4B142C" w14:textId="589BFA9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706F5F74" w14:textId="1A5033D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555AAB" w:rsidRPr="005A6E34" w14:paraId="090435A8" w14:textId="7BADC87E" w:rsidTr="005A6E34">
        <w:tc>
          <w:tcPr>
            <w:tcW w:w="2689" w:type="dxa"/>
          </w:tcPr>
          <w:p w14:paraId="29CF38D1" w14:textId="1DB6FC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abriel Radkov</w:t>
            </w:r>
          </w:p>
        </w:tc>
        <w:tc>
          <w:tcPr>
            <w:tcW w:w="1843" w:type="dxa"/>
          </w:tcPr>
          <w:p w14:paraId="0DC36ECA" w14:textId="608BC6D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D7DEC17" w14:textId="77475AA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Sliven, 6 Krim str.</w:t>
            </w:r>
          </w:p>
        </w:tc>
        <w:tc>
          <w:tcPr>
            <w:tcW w:w="1265" w:type="dxa"/>
          </w:tcPr>
          <w:p w14:paraId="02D6E462" w14:textId="20DFA71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54F18494" w14:textId="629D25C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43107" w:rsidRPr="005A6E34" w14:paraId="5799BC6B" w14:textId="507816E1" w:rsidTr="005A6E34">
        <w:tc>
          <w:tcPr>
            <w:tcW w:w="2689" w:type="dxa"/>
          </w:tcPr>
          <w:p w14:paraId="2A1BE9FE" w14:textId="525F8665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0B18F5C8" w14:textId="5B929D7A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Heading2"/>
        <w:jc w:val="both"/>
        <w:rPr>
          <w:noProof/>
        </w:rPr>
      </w:pPr>
      <w:r>
        <w:rPr>
          <w:noProof/>
        </w:rPr>
        <w:t>Animals</w:t>
      </w:r>
      <w:r w:rsidR="00AD10DD">
        <w:rPr>
          <w:noProof/>
        </w:rPr>
        <w:t xml:space="preserve"> data</w:t>
      </w:r>
    </w:p>
    <w:p w14:paraId="1A1B0C56" w14:textId="18CD8023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</w:t>
      </w:r>
      <w:r w:rsidR="00375372">
        <w:rPr>
          <w:lang w:val="is-IS"/>
        </w:rPr>
        <w:t>'</w:t>
      </w:r>
      <w:r w:rsidR="00334D51">
        <w:rPr>
          <w:lang w:val="is-IS"/>
        </w:rPr>
        <w:t xml:space="preserve">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161CCCDD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536FB4" w:rsidRPr="00375372" w14:paraId="1FB54159" w14:textId="77777777" w:rsidTr="00A85A1D">
        <w:tc>
          <w:tcPr>
            <w:tcW w:w="3397" w:type="dxa"/>
            <w:shd w:val="clear" w:color="auto" w:fill="D9D9D9" w:themeFill="background1" w:themeFillShade="D9"/>
          </w:tcPr>
          <w:p w14:paraId="7E1EEA76" w14:textId="26BCE922" w:rsidR="00536FB4" w:rsidRPr="00375372" w:rsidRDefault="00536FB4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1128E8" w:rsidRPr="00A85A1D" w14:paraId="626DBFE8" w14:textId="77777777" w:rsidTr="00A85A1D">
        <w:tc>
          <w:tcPr>
            <w:tcW w:w="3397" w:type="dxa"/>
          </w:tcPr>
          <w:p w14:paraId="0798A58A" w14:textId="5B797D1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2C9A5043" w14:textId="31736BDE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1128E8" w:rsidRPr="00A85A1D" w14:paraId="7D185739" w14:textId="77777777" w:rsidTr="00A85A1D">
        <w:tc>
          <w:tcPr>
            <w:tcW w:w="3397" w:type="dxa"/>
          </w:tcPr>
          <w:p w14:paraId="27682191" w14:textId="2EA83BF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58B6BE0" w14:textId="3092DA24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1128E8" w:rsidRPr="00A85A1D" w14:paraId="584B96F1" w14:textId="77777777" w:rsidTr="00A85A1D">
        <w:tc>
          <w:tcPr>
            <w:tcW w:w="3397" w:type="dxa"/>
          </w:tcPr>
          <w:p w14:paraId="0AFBAF36" w14:textId="598EA130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6E063CB" w14:textId="427B9B75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1128E8" w:rsidRPr="00A85A1D" w14:paraId="0570C01E" w14:textId="77777777" w:rsidTr="00A85A1D">
        <w:tc>
          <w:tcPr>
            <w:tcW w:w="3397" w:type="dxa"/>
          </w:tcPr>
          <w:p w14:paraId="03266E03" w14:textId="11C9678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74572029" w14:textId="60CDAD7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4D79B224" w14:textId="79830332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1128E8" w:rsidRPr="00A85A1D" w14:paraId="13B70603" w14:textId="77777777" w:rsidTr="00A85A1D">
        <w:tc>
          <w:tcPr>
            <w:tcW w:w="3397" w:type="dxa"/>
          </w:tcPr>
          <w:p w14:paraId="15A53855" w14:textId="58F658AC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7E6EDCBB" w14:textId="15D9C79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1128E8" w:rsidRPr="00A85A1D" w14:paraId="1DECA15F" w14:textId="77777777" w:rsidTr="00A85A1D">
        <w:tc>
          <w:tcPr>
            <w:tcW w:w="3397" w:type="dxa"/>
          </w:tcPr>
          <w:p w14:paraId="73E858B4" w14:textId="5C7317D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6A5CCC4" w14:textId="19AE493D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536FB4" w:rsidRPr="00A85A1D" w14:paraId="2BD9E8EA" w14:textId="77777777" w:rsidTr="00A85A1D">
        <w:tc>
          <w:tcPr>
            <w:tcW w:w="3397" w:type="dxa"/>
          </w:tcPr>
          <w:p w14:paraId="354A1E60" w14:textId="7B6D5210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777C0D95" w14:textId="0C509251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D21FC9F" w14:textId="5EB0C915" w:rsidR="00536FB4" w:rsidRPr="00A85A1D" w:rsidRDefault="00536FB4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Heading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06F5F69D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375372">
        <w:rPr>
          <w:b/>
          <w:bCs/>
        </w:rPr>
        <w:t>'</w:t>
      </w:r>
      <w:r w:rsidR="00825EA3">
        <w:rPr>
          <w:b/>
          <w:bCs/>
        </w:rPr>
        <w:t>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</w:t>
      </w:r>
      <w:r w:rsidR="00D17377">
        <w:rPr>
          <w:b/>
          <w:bCs/>
        </w:rPr>
        <w:t>'</w:t>
      </w:r>
      <w:r w:rsidR="00825EA3" w:rsidRPr="00825EA3">
        <w:rPr>
          <w:b/>
          <w:bCs/>
        </w:rPr>
        <w:t>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0F824A55" w:rsidR="00677708" w:rsidRDefault="00677708" w:rsidP="000433F7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7A2B75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3D215742" w14:textId="4F47CE1D" w:rsidR="00825EA3" w:rsidRPr="007A2B75" w:rsidRDefault="00825EA3" w:rsidP="007A2B75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7A2B75" w:rsidRDefault="00825EA3" w:rsidP="007A2B75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A85A1D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aloqn Stoqnov</w:t>
            </w:r>
          </w:p>
        </w:tc>
        <w:tc>
          <w:tcPr>
            <w:tcW w:w="1923" w:type="dxa"/>
          </w:tcPr>
          <w:p w14:paraId="32A01CC1" w14:textId="62DFDFCF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iril Peshev</w:t>
            </w:r>
          </w:p>
        </w:tc>
        <w:tc>
          <w:tcPr>
            <w:tcW w:w="1923" w:type="dxa"/>
          </w:tcPr>
          <w:p w14:paraId="18D131B3" w14:textId="7A9DAB4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amelia Yancheva</w:t>
            </w:r>
          </w:p>
        </w:tc>
        <w:tc>
          <w:tcPr>
            <w:tcW w:w="1923" w:type="dxa"/>
          </w:tcPr>
          <w:p w14:paraId="3FD4CCE1" w14:textId="60AD7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Martin Genchev</w:t>
            </w:r>
          </w:p>
        </w:tc>
        <w:tc>
          <w:tcPr>
            <w:tcW w:w="1923" w:type="dxa"/>
          </w:tcPr>
          <w:p w14:paraId="68315A30" w14:textId="7447C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Metodi Dimitrov</w:t>
            </w:r>
          </w:p>
        </w:tc>
        <w:tc>
          <w:tcPr>
            <w:tcW w:w="1923" w:type="dxa"/>
          </w:tcPr>
          <w:p w14:paraId="2C006258" w14:textId="4D722BCB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3B612C60" w14:textId="36304D42" w:rsidR="009E0251" w:rsidRDefault="00A73EE4" w:rsidP="005C6CC6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lastRenderedPageBreak/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CA4078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7A2B75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46459F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>, owner</w:t>
      </w:r>
      <w:r w:rsidR="00D17377">
        <w:rPr>
          <w:lang w:val="is-IS"/>
        </w:rPr>
        <w:t>'</w:t>
      </w:r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9EBFCAB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C821BB" w:rsidRPr="0046459F" w14:paraId="264509DC" w14:textId="4E05B657" w:rsidTr="00A85A1D">
        <w:tc>
          <w:tcPr>
            <w:tcW w:w="4106" w:type="dxa"/>
            <w:shd w:val="clear" w:color="auto" w:fill="D9D9D9" w:themeFill="background1" w:themeFillShade="D9"/>
          </w:tcPr>
          <w:p w14:paraId="27FBEBFA" w14:textId="27BF7089" w:rsidR="00C821BB" w:rsidRPr="0046459F" w:rsidRDefault="00C821BB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932D8A" w:rsidRPr="00A85A1D" w14:paraId="1B64D19C" w14:textId="0DC6B2F6" w:rsidTr="00A85A1D">
        <w:tc>
          <w:tcPr>
            <w:tcW w:w="4106" w:type="dxa"/>
          </w:tcPr>
          <w:p w14:paraId="4197FDA9" w14:textId="639E25C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elia Mihova-Koala</w:t>
            </w:r>
          </w:p>
        </w:tc>
        <w:tc>
          <w:tcPr>
            <w:tcW w:w="1548" w:type="dxa"/>
          </w:tcPr>
          <w:p w14:paraId="2256C0F6" w14:textId="11355A11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1ACC47F5" w14:textId="3F3727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932D8A" w:rsidRPr="00A85A1D" w14:paraId="622581A7" w14:textId="29F14B83" w:rsidTr="00A85A1D">
        <w:tc>
          <w:tcPr>
            <w:tcW w:w="4106" w:type="dxa"/>
          </w:tcPr>
          <w:p w14:paraId="05CA11A3" w14:textId="2771090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orislava Kamenova-Fennec Fox</w:t>
            </w:r>
          </w:p>
        </w:tc>
        <w:tc>
          <w:tcPr>
            <w:tcW w:w="1548" w:type="dxa"/>
          </w:tcPr>
          <w:p w14:paraId="1CCF5916" w14:textId="1B78A7E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28EA9B56" w14:textId="5EF7142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932D8A" w:rsidRPr="00A85A1D" w14:paraId="37EC6C9A" w14:textId="4B55F54D" w:rsidTr="00A85A1D">
        <w:tc>
          <w:tcPr>
            <w:tcW w:w="4106" w:type="dxa"/>
          </w:tcPr>
          <w:p w14:paraId="53EBDDF3" w14:textId="48190C4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ergana Mancheva-Brown bear</w:t>
            </w:r>
          </w:p>
        </w:tc>
        <w:tc>
          <w:tcPr>
            <w:tcW w:w="1548" w:type="dxa"/>
          </w:tcPr>
          <w:p w14:paraId="6D6F2D0D" w14:textId="24876374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3BB07A9E" w14:textId="6E73B9F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932D8A" w:rsidRPr="00A85A1D" w14:paraId="731908D8" w14:textId="7C5CCB99" w:rsidTr="00A85A1D">
        <w:tc>
          <w:tcPr>
            <w:tcW w:w="4106" w:type="dxa"/>
          </w:tcPr>
          <w:p w14:paraId="040F26F1" w14:textId="0F93DE6A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aloqn Stoqnov-Leopard</w:t>
            </w:r>
          </w:p>
        </w:tc>
        <w:tc>
          <w:tcPr>
            <w:tcW w:w="1548" w:type="dxa"/>
          </w:tcPr>
          <w:p w14:paraId="3A895ACB" w14:textId="3B449DA0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0EFBA25F" w14:textId="3FDB41DD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932D8A" w:rsidRPr="00A85A1D" w14:paraId="728B1161" w14:textId="6690DEAA" w:rsidTr="00A85A1D">
        <w:tc>
          <w:tcPr>
            <w:tcW w:w="4106" w:type="dxa"/>
          </w:tcPr>
          <w:p w14:paraId="22752CD3" w14:textId="4E6FE188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aloqn Stoqnov-Elephant</w:t>
            </w:r>
          </w:p>
        </w:tc>
        <w:tc>
          <w:tcPr>
            <w:tcW w:w="1548" w:type="dxa"/>
          </w:tcPr>
          <w:p w14:paraId="6A06DFCA" w14:textId="70FF50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5EBB1CE3" w14:textId="231EFB1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932D8A" w:rsidRPr="00A85A1D" w14:paraId="14311621" w14:textId="4B501757" w:rsidTr="00A85A1D">
        <w:tc>
          <w:tcPr>
            <w:tcW w:w="4106" w:type="dxa"/>
          </w:tcPr>
          <w:p w14:paraId="5C26BAC9" w14:textId="3D0839B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amelia Yancheva-Lion</w:t>
            </w:r>
          </w:p>
        </w:tc>
        <w:tc>
          <w:tcPr>
            <w:tcW w:w="1548" w:type="dxa"/>
          </w:tcPr>
          <w:p w14:paraId="185B1D17" w14:textId="14B1BC0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5A9C4D81" w14:textId="3604608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932D8A" w:rsidRPr="00A85A1D" w14:paraId="17B8AB89" w14:textId="77777777" w:rsidTr="00A85A1D">
        <w:tc>
          <w:tcPr>
            <w:tcW w:w="4106" w:type="dxa"/>
          </w:tcPr>
          <w:p w14:paraId="0BA62947" w14:textId="79C2739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008A3AB3" w14:textId="33DA9CD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51FAA5D5" w14:textId="64BFA42B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0DAEE349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 w:rsidR="0046459F">
        <w:t>'</w:t>
      </w:r>
      <w:r>
        <w:t xml:space="preserve">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1D4929C7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96A0E" w:rsidRPr="004F6CB7" w14:paraId="75036898" w14:textId="77777777" w:rsidTr="00A85A1D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A85A1D" w14:paraId="5E915F8A" w14:textId="77777777" w:rsidTr="00A85A1D">
        <w:tc>
          <w:tcPr>
            <w:tcW w:w="2263" w:type="dxa"/>
          </w:tcPr>
          <w:p w14:paraId="1ED08861" w14:textId="4E56373B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Dilyana Stoeva</w:t>
            </w:r>
          </w:p>
        </w:tc>
        <w:tc>
          <w:tcPr>
            <w:tcW w:w="1843" w:type="dxa"/>
          </w:tcPr>
          <w:p w14:paraId="410CC023" w14:textId="59B08070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2133E2D2" w14:textId="191E9783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5 Lyulyak str.</w:t>
            </w:r>
          </w:p>
        </w:tc>
      </w:tr>
      <w:tr w:rsidR="00D02CE3" w:rsidRPr="00A85A1D" w14:paraId="2AA186A6" w14:textId="77777777" w:rsidTr="00A85A1D">
        <w:tc>
          <w:tcPr>
            <w:tcW w:w="2263" w:type="dxa"/>
          </w:tcPr>
          <w:p w14:paraId="0A0B1564" w14:textId="3E66BA3F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Kiril Kostadinov</w:t>
            </w:r>
          </w:p>
        </w:tc>
        <w:tc>
          <w:tcPr>
            <w:tcW w:w="1843" w:type="dxa"/>
          </w:tcPr>
          <w:p w14:paraId="66405227" w14:textId="5DF274D6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4C9C7E2E" w14:textId="7460386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3 Tsarigradsko shose str.</w:t>
            </w:r>
          </w:p>
        </w:tc>
      </w:tr>
      <w:tr w:rsidR="00D02CE3" w:rsidRPr="00A85A1D" w14:paraId="343DCF25" w14:textId="77777777" w:rsidTr="00A85A1D">
        <w:tc>
          <w:tcPr>
            <w:tcW w:w="2263" w:type="dxa"/>
          </w:tcPr>
          <w:p w14:paraId="11B76347" w14:textId="2A61078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Yanko Totev</w:t>
            </w:r>
          </w:p>
        </w:tc>
        <w:tc>
          <w:tcPr>
            <w:tcW w:w="1843" w:type="dxa"/>
          </w:tcPr>
          <w:p w14:paraId="43684D85" w14:textId="676AE21E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1372C009" w14:textId="0A718074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54 Hristo Botev str.</w:t>
            </w:r>
          </w:p>
        </w:tc>
      </w:tr>
      <w:tr w:rsidR="00D02CE3" w:rsidRPr="00A85A1D" w14:paraId="57A43B70" w14:textId="77777777" w:rsidTr="00A85A1D">
        <w:tc>
          <w:tcPr>
            <w:tcW w:w="2263" w:type="dxa"/>
          </w:tcPr>
          <w:p w14:paraId="424088EC" w14:textId="3F5996AA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Zdravko Asenov</w:t>
            </w:r>
          </w:p>
        </w:tc>
        <w:tc>
          <w:tcPr>
            <w:tcW w:w="1843" w:type="dxa"/>
          </w:tcPr>
          <w:p w14:paraId="40D18E57" w14:textId="6AF5DE42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424E79D2" w14:textId="755C7665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1201135D" w14:textId="55E978FC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51762CFB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</w:t>
      </w:r>
      <w:r w:rsidR="00D17377">
        <w:rPr>
          <w:b/>
          <w:bCs/>
          <w:lang w:val="en-GB"/>
        </w:rPr>
        <w:t>'</w:t>
      </w:r>
      <w:r w:rsidR="00CB1BB1" w:rsidRPr="00CB1BB1">
        <w:rPr>
          <w:b/>
          <w:bCs/>
          <w:lang w:val="en-GB"/>
        </w:rPr>
        <w:t>s</w:t>
      </w:r>
      <w:r w:rsidR="00CB1BB1">
        <w:rPr>
          <w:b/>
          <w:bCs/>
          <w:lang w:val="en-GB"/>
        </w:rPr>
        <w:t xml:space="preserve"> name.</w:t>
      </w:r>
    </w:p>
    <w:p w14:paraId="3A847AE3" w14:textId="659490C2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33219F" w:rsidRPr="008C28A3" w14:paraId="362F4E78" w14:textId="77777777" w:rsidTr="00A85A1D">
        <w:tc>
          <w:tcPr>
            <w:tcW w:w="2972" w:type="dxa"/>
            <w:shd w:val="clear" w:color="auto" w:fill="D9D9D9" w:themeFill="background1" w:themeFillShade="D9"/>
          </w:tcPr>
          <w:p w14:paraId="076B1928" w14:textId="77777777" w:rsidR="0033219F" w:rsidRPr="008C28A3" w:rsidRDefault="0033219F" w:rsidP="00D4360E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8C28A3" w:rsidRDefault="00EF650B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0DB3FE7" w14:textId="77777777" w:rsidR="0033219F" w:rsidRPr="008C28A3" w:rsidRDefault="0033219F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EF650B" w:rsidRPr="00A85A1D" w14:paraId="14B77C91" w14:textId="77777777" w:rsidTr="00A85A1D">
        <w:tc>
          <w:tcPr>
            <w:tcW w:w="2972" w:type="dxa"/>
          </w:tcPr>
          <w:p w14:paraId="4FE22B5B" w14:textId="06328EA2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2D043023" w14:textId="3C0E3D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66555196" w14:textId="77777777" w:rsidTr="00A85A1D">
        <w:tc>
          <w:tcPr>
            <w:tcW w:w="2972" w:type="dxa"/>
          </w:tcPr>
          <w:p w14:paraId="5E3295F3" w14:textId="62E776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55AF6BDC" w14:textId="4F66B3FF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45C9B5EE" w14:textId="4648C6D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EF650B" w:rsidRPr="00A85A1D" w14:paraId="4200B606" w14:textId="77777777" w:rsidTr="00A85A1D">
        <w:tc>
          <w:tcPr>
            <w:tcW w:w="2972" w:type="dxa"/>
          </w:tcPr>
          <w:p w14:paraId="7227D76F" w14:textId="4D53C50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4B561F6F" w14:textId="7FFA296D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EF650B" w:rsidRPr="00A85A1D" w14:paraId="1173A2F9" w14:textId="77777777" w:rsidTr="00A85A1D">
        <w:tc>
          <w:tcPr>
            <w:tcW w:w="2972" w:type="dxa"/>
          </w:tcPr>
          <w:p w14:paraId="3053CFB5" w14:textId="13EC8788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2AC98EAF" w14:textId="3528791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EF650B" w:rsidRPr="00A85A1D" w14:paraId="0122EA82" w14:textId="77777777" w:rsidTr="00A85A1D">
        <w:tc>
          <w:tcPr>
            <w:tcW w:w="2972" w:type="dxa"/>
          </w:tcPr>
          <w:p w14:paraId="1C3FE44E" w14:textId="146B674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5A264081" w14:textId="19A0774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0885693C" w14:textId="59FDF2D1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1CB5EF85" w14:textId="77777777" w:rsidTr="00A85A1D">
        <w:tc>
          <w:tcPr>
            <w:tcW w:w="2972" w:type="dxa"/>
          </w:tcPr>
          <w:p w14:paraId="1C5209A7" w14:textId="3DF1EBDB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192E350D" w14:textId="7679E1F3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Heading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520975D4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8C28A3" w:rsidRDefault="008A155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Pr="00C25959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r w:rsidR="007E3A74" w:rsidRPr="00C25959">
              <w:rPr>
                <w:rFonts w:ascii="Consolas" w:eastAsia="Consolas" w:hAnsi="Consolas" w:cs="Consolas"/>
                <w:bCs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  <w:bCs/>
              </w:rPr>
              <w:t>A</w:t>
            </w:r>
            <w:r w:rsidR="007E3A74" w:rsidRPr="00C25959">
              <w:rPr>
                <w:rFonts w:ascii="Consolas" w:eastAsia="Consolas" w:hAnsi="Consolas" w:cs="Consolas"/>
                <w:bCs/>
              </w:rPr>
              <w:t>Department</w:t>
            </w:r>
            <w:r w:rsidR="007E3A74"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C25959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Pr="00C25959" w:rsidRDefault="002971FF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C25959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Heading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D11C26">
        <w:rPr>
          <w:rFonts w:ascii="Consolas" w:hAnsi="Consolas"/>
          <w:b/>
          <w:bCs/>
          <w:noProof/>
        </w:rPr>
        <w:t>usp_AnimalsWithOwnersOrNot(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 w:rsidRPr="00D11C26">
        <w:rPr>
          <w:rFonts w:ascii="Consolas" w:hAnsi="Consolas"/>
          <w:b/>
          <w:bCs/>
          <w:lang w:val="is-IS"/>
        </w:rPr>
        <w:t>F</w:t>
      </w:r>
      <w:r w:rsidR="007A3BA4" w:rsidRPr="00D11C26">
        <w:rPr>
          <w:rFonts w:ascii="Consolas" w:hAnsi="Consolas"/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 w:rsidRPr="00D11C26">
        <w:rPr>
          <w:rFonts w:cstheme="minorHAnsi"/>
          <w:b/>
          <w:bCs/>
        </w:rPr>
        <w:t>.</w:t>
      </w:r>
    </w:p>
    <w:p w14:paraId="2228697D" w14:textId="4E594719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C25959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0DDC1789" w14:textId="0997D492" w:rsidR="006B6040" w:rsidRPr="006E2688" w:rsidRDefault="006B6040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:rsidRPr="00D11C26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OwnersName</w:t>
            </w:r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lastRenderedPageBreak/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46A48E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1058050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OwnersName</w:t>
            </w:r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3AA49A0B" w14:textId="4C7C0F06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62B988E6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D11C26" w:rsidRDefault="00A871CC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OwnersName</w:t>
            </w:r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5DB55E0" w14:textId="77777777" w:rsidR="00B04EB9" w:rsidRPr="00E7154C" w:rsidRDefault="00B04EB9" w:rsidP="00D3288F">
      <w:pPr>
        <w:pStyle w:val="Heading1"/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17B8D" w14:textId="77777777" w:rsidR="005A7651" w:rsidRDefault="005A7651" w:rsidP="008068A2">
      <w:pPr>
        <w:spacing w:after="0" w:line="240" w:lineRule="auto"/>
      </w:pPr>
      <w:r>
        <w:separator/>
      </w:r>
    </w:p>
  </w:endnote>
  <w:endnote w:type="continuationSeparator" w:id="0">
    <w:p w14:paraId="3CA88053" w14:textId="77777777" w:rsidR="005A7651" w:rsidRDefault="005A76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B04BA" w14:textId="77777777" w:rsidR="005A7651" w:rsidRDefault="005A7651" w:rsidP="008068A2">
      <w:pPr>
        <w:spacing w:after="0" w:line="240" w:lineRule="auto"/>
      </w:pPr>
      <w:r>
        <w:separator/>
      </w:r>
    </w:p>
  </w:footnote>
  <w:footnote w:type="continuationSeparator" w:id="0">
    <w:p w14:paraId="5F0F307F" w14:textId="77777777" w:rsidR="005A7651" w:rsidRDefault="005A76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0"/>
  </w:num>
  <w:num w:numId="4">
    <w:abstractNumId w:val="11"/>
  </w:num>
  <w:num w:numId="5">
    <w:abstractNumId w:val="21"/>
  </w:num>
  <w:num w:numId="6">
    <w:abstractNumId w:val="12"/>
  </w:num>
  <w:num w:numId="7">
    <w:abstractNumId w:val="15"/>
  </w:num>
  <w:num w:numId="8">
    <w:abstractNumId w:val="3"/>
  </w:num>
  <w:num w:numId="9">
    <w:abstractNumId w:val="26"/>
  </w:num>
  <w:num w:numId="10">
    <w:abstractNumId w:val="24"/>
  </w:num>
  <w:num w:numId="11">
    <w:abstractNumId w:val="25"/>
  </w:num>
  <w:num w:numId="12">
    <w:abstractNumId w:val="29"/>
  </w:num>
  <w:num w:numId="13">
    <w:abstractNumId w:val="6"/>
  </w:num>
  <w:num w:numId="14">
    <w:abstractNumId w:val="9"/>
  </w:num>
  <w:num w:numId="15">
    <w:abstractNumId w:val="30"/>
  </w:num>
  <w:num w:numId="16">
    <w:abstractNumId w:val="1"/>
  </w:num>
  <w:num w:numId="17">
    <w:abstractNumId w:val="16"/>
  </w:num>
  <w:num w:numId="18">
    <w:abstractNumId w:val="23"/>
  </w:num>
  <w:num w:numId="19">
    <w:abstractNumId w:val="22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1"/>
  </w:num>
  <w:num w:numId="25">
    <w:abstractNumId w:val="0"/>
  </w:num>
  <w:num w:numId="26">
    <w:abstractNumId w:val="32"/>
  </w:num>
  <w:num w:numId="27">
    <w:abstractNumId w:val="13"/>
  </w:num>
  <w:num w:numId="28">
    <w:abstractNumId w:val="27"/>
  </w:num>
  <w:num w:numId="29">
    <w:abstractNumId w:val="28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  <w:lvlOverride w:ilvl="0">
      <w:startOverride w:val="8"/>
    </w:lvlOverride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242"/>
    <w:rsid w:val="00496A0E"/>
    <w:rsid w:val="004A6035"/>
    <w:rsid w:val="004A7E77"/>
    <w:rsid w:val="004B03A1"/>
    <w:rsid w:val="004B3C65"/>
    <w:rsid w:val="004B43CC"/>
    <w:rsid w:val="004B6A5A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65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4974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0E42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3FB0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3ED3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27C5F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B5"/>
    <w:rsid w:val="00BD7589"/>
    <w:rsid w:val="00BE0278"/>
    <w:rsid w:val="00BE399E"/>
    <w:rsid w:val="00BE3A7E"/>
    <w:rsid w:val="00BF1775"/>
    <w:rsid w:val="00BF201D"/>
    <w:rsid w:val="00BF2F36"/>
    <w:rsid w:val="00BF74C2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959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288F"/>
    <w:rsid w:val="00D33CAF"/>
    <w:rsid w:val="00D3404A"/>
    <w:rsid w:val="00D376FF"/>
    <w:rsid w:val="00D37709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5E7B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5C08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33/Databases-MSSQL-Server-Exam-19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1</TotalTime>
  <Pages>8</Pages>
  <Words>1415</Words>
  <Characters>806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Rositsa Nenova</cp:lastModifiedBy>
  <cp:revision>473</cp:revision>
  <cp:lastPrinted>2015-10-26T22:35:00Z</cp:lastPrinted>
  <dcterms:created xsi:type="dcterms:W3CDTF">2020-06-28T13:32:00Z</dcterms:created>
  <dcterms:modified xsi:type="dcterms:W3CDTF">2023-01-27T22:01:00Z</dcterms:modified>
  <cp:category>programming, education, software engineering, software development</cp:category>
</cp:coreProperties>
</file>